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ค31101</w:t>
      </w:r>
      <w:r>
        <w:t xml:space="preserve"> </w:t>
      </w:r>
      <w:r>
        <w:t xml:space="preserve">คณิตศาสตร์</w:t>
      </w:r>
      <w:r>
        <w:t xml:space="preserve"> </w:t>
      </w:r>
      <w:r>
        <w:t xml:space="preserve">1</w:t>
      </w:r>
      <w:r>
        <w:t xml:space="preserve"> </w:t>
      </w:r>
      <w:r>
        <w:t xml:space="preserve">ม.4/2</w:t>
      </w:r>
      <w:r>
        <w:t xml:space="preserve"> </w:t>
      </w:r>
      <w:r>
        <w:t xml:space="preserve">(เช้า)</w:t>
      </w:r>
      <w:r>
        <w:t xml:space="preserve"> </w:t>
      </w:r>
      <w:r>
        <w:t xml:space="preserve">020767</w:t>
      </w:r>
    </w:p>
    <w:p>
      <w:pPr>
        <w:pStyle w:val="Date"/>
      </w:pPr>
      <w:r>
        <w:t xml:space="preserve">วันพฤหัสบดีที่</w:t>
      </w:r>
      <w:r>
        <w:t xml:space="preserve"> </w:t>
      </w:r>
      <w:r>
        <w:t xml:space="preserve">11</w:t>
      </w:r>
      <w:r>
        <w:t xml:space="preserve"> </w:t>
      </w:r>
      <w:r>
        <w:t xml:space="preserve">กรกฎ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หัวดังก๊อกค่ะสวัสดีค่ะ          สวัสดีค่ะ ห้องนี้มีกี่คนนะลูก  ม 4/2 จริงๆมี 6  จริงๆใช่ไหมคะ คนหนึ่งยังไม่มาเรียนเลยนะคะ เหลือพี่พี่คนหนึ่งนะที่กลับบ้านไป  PP กับบ้านไม่เป็นอะไร ไม่เป็นอะไรนะคะ  เพื่อนๆเรียนเสร็จแล้วถ้าพี่ๆกลับมานะคะ  อักษร PP ด้วยบอกพีพีว่าเราเรียนอะไรไปบ้างนะ     ปีนี้สัปดาห์ที่แล้วลูกจำได้ไหมคะว่าบนกระดานที่ครูติดให้ดู  เป็นภาพที่ลูกๆได้เลือกแล้วใช่ไหมคะ วาดต้นไม้ต่างๆ 20 ชนิด  อยู่ในลักษณะวิสัยอะไรบ้าง วันนี้  จำได้ไหมคะสัปดาห์ที่แล้ว จำด้ามใหญ่ พี่เกมบอกจำได้นะคะ  วันนี้เราจะมาเรียนนะคะ เรื่องของการเขียนสัญลักษณ์เกี่ยวกับเซตและสมาชิกของเซต  ลูกจำได้ไหม Set คืออะไร  เน็ตนะคะ นิยามความหมายของเซต  คือกลุ่มของสิ่งต่างๆ   ที่มีคุณสมบัติชัดเจนนะคะ   เมื่อเราพูดถึงแล้วก็สามารถบอกได้ทันทีนะ ว่าสิ่งใดอยู่ในกลุ่ม    และสิ่งใดอยู่นอกกลุ่ม   เหมือนกันถ้าครูถามว่า นักเรียนห้องม 4/2  ตอนนี้ พี่คนมีอยู่ 5 คน   ลูกถามว่า ถ้าครูปิ๊กนี่ครูบิ๊กอยู่ในกลุ่มนักเรียนไหมคะ ไม่ ถูกต้อง เห็นไหมอันนี้คือนิยามของเซต  มันจะสามารถบอกได้ว่า สิงโตอยู่ในกลุ่มและสิ่งใดไม่อยู่ในกลุ่ม เพราะอะไร เพราะมันบอกชัดเจนว่ากลุ่มของนักเรียนม 4/2 ใช่ไหมคะ  OK  ให้นักเรียนเข้าใจนะคะ เน็ตก็คือกลุ่มของสิ่งต่างๆแบ่งแยกตามคุณสมบัติที่ระบุไว้ เสร็จแล้วนะคะ    ที่นี้มาดูตัวอย่าง   บนโต๊ะมีอะไรบ้าง มีอาหาร   ใช่มันเป็นอาหารมันสามารถแบ่งมันกินได้ลูกมันกินได้  มันมีอะไรบ้าง   แตงโม  Apple  แครอท   มองภาพอะไรนี่ ส้ม      Apple มันซ้ำกันไหมคะ   ทำกันมันมีแอปเปิ้ลอยู่ 2 ลูกนะคะอันนี้อะไร ผักกะหล่ำ ใช่กะหล่ำปลีนะคะ   มะเขือ   เคนเคนตอบกูหน่อยอันนี้อะไรลูก  อะไรนี่   มองเห็นไหม ใช่  มีอะไรคะ  กล้วย ชัก   ด้วยนะคะ  พี่แชมป์ แชมป์ อะไร   แชมป์นั่นแหละ     สตรอว์เบอร์รีนะคะสตรอว์เบอร์รี ลูกจะเห็นว่า ของที่วางอยู่บนโต๊ะนี่มันมีเยอะใช่ไหมคะ  ปีนี้ ครูจะแบ่งกลุ่มแล้ว  ใส่คุณสมบัติเข้าไป ครูบอกว่าผ่ากลุ่มของผลไม้ บนโต๊ะ สแกนเลยนะดูเลย ไหนเป็นผลไม้นะคะ กลุ่มของผัก   ผักบนโต๊ะนะบนโต๊ะนะ  มันสามารถแบ่งออกเป็นกลุ่มได้อยู่ 2 กลุ่มถูกไหมบนโต๊ะนะคะ เป็นผลไม้แล้วก็เป็นผัก โอเคนะ  เมื่อเราได้แบบนี้ กลุ่มของผลไม้กลุ่มของผัก  แต่เราจะเขียนชื่อแบบนี้ยาวๆไปนี่ ในทางคณิตศาสตร์เขาไม่นิยมกันนะคะเขาใช้สัญญา อักษรภาษาอังกฤษ อะไร  ตัวเล็กหรือตัวใหญ่ลูกพิมพ์เล็กหรือพิมพ์ใหญ่  ห้องสอนภาษาอังกฤษตัวพิมพ์ใหญ่ จะเป็นชื่อของเต็นท์ จำเอาไว้นะ ภาษาอังกฤษตัวไหนก็ได้จนถึง z  ไม่ใช่เฉพาะเอนะคะ แล้วแต่เรากำหนด แล้วแต่เรากำหนดนะคะอย่างเช่นตรงนี้เขาบอกว่าโอเค แทนกลุ่มของอะไรคะ ผลไม้ใช่ เอเธนส์กลุ่มของผลไม้ แทนที่เราจะเรียกกลุ่มของผลไม้ เราเรียกเลยว่า Set a นะคะ Set A   พอเช็ดปุ๊บ มีอะไรบ้างที่อยู่ใน Set A เราก็ต้องไปเลือกสมาชิกนะคะที่อยู่บนโต๊ะนี่  มาใส่ใน Set a ให้ครบ    เมื่อกี้ A คือผลไม้ใช่ไหมคะ เพราะฉะนั้นจึงลงมาเลย ให้หมดเลย   มีอะไรบ้างแตงโมเป็นผลไม้ไหมลูก   Apple ราคา ก็เลยเอาเข้ามาอยู่ในกล่องใช่ไหม เป็นสตอเบอรี่ใช่ไหม  ส้ม  กล้วย ผลไม้  ไอ้ตัวที่ลอยอยู่บนอากาศอีก 2 ชิ้น มันยังไม่ได้เอามาใส่ในกล่อง   ทำไมไม่เอามาใส่ล่ะลูก  เยี่ยม  มันซ้ำกันลูก  กล้วยมันมีแล้วอยู่ในกล่องถูกไหมคะ ไม่ต้องเอามาใส่ เอาแค่ 1 อย่าง  เอามาแค่ 1 ครั้งก็พอ  เวลาเขานับจำนวน อันนี้คือกรณีของชีวิตนะคะ นับจำนวนสมาชิก  ในกรณีของฉัน เขาจะนับแค่ครั้งเดียวนะคะ ไม่ใช่เอากล้วยตัวนี้มาใส่ แล้วบอกว่ากล้วยกล้วยมีอยู่ 2 ครั้งไม่ใช่เขียนแค่ครั้งเดียวพอนะคะ โอเคนะ  กล่องนี้เซ็ตเอก็คือผลไม้พวกนี้อยู่ในนี้นะคะ  ต่อไป  มันมีอยู่ในนี้ คำว่าสมาชิกมาแล้ว  อะไรที่อยู่ในกล่อง A อะไรที่อยู่ใน Set A  อยู่ในนี้ ล้วนเป็นสมาชิกของเซต a ทั้งนั้น  แล้วสัญลักษณ์นะคะทางคณิตศาสตร์  คำว่าสมาชิก  มาจากคำว่า Element นี่ตัวนี้ภาษาอังกฤษนะคะ  อิลิเม้นก็เลยเอาตัว ปีข้างหน้านะคะ มาเป็นสัญลักษณ์แทนนะคะเขียนแค่ตัวเดียว แทนเลยนะคะ จำเอาไว้นะ เมื่อไหร่ก็ตามที่ลูกเห็นสัญลักษณ์ตัว E ใหญ่อย่างนี้  สัญลักษณ์เขียนแบบนี้เลย มันหมายถึงเป็นสมาชิกของเซตนั้นเข้าใจนะ  เวลาเราเขียนปุ๊บ อันนี้อยู่ใน Set a นะเป็นกล่องเลยมีผลไม้ต่างๆ  เอามาเขียนใส่แทนสัญลักษณ์  เขาจะเอาสมาชิกขึ้นมาก่อนลูก  นะคะ        เมนูใหม่ครับ เต็นท์ K2 ไหม คันข้างหลังก็ต้องเป็น set A  หมดเลยถูกไหม เหมือนกันหมดเลยนะคะ  ทีนี้สมาชิก   เราก็หยิบมา แตงโม  เราก็เขียนคำ เข้าใจนะ แตงโมมาแล้ว เวลาเราอ่าน เวลาหูดีอ่านนะคะ  พอจะอ่านว่าแตงโม    เป็นสมาชิก     ของ Set A  เข้าใจนะ เหมือนกันกับตัวนี้ กล้วย เป็นสมาชิก ของเซต a นะคะ ส้ม       เดี๋ยวมาปีนะลูก   วันนี้เรากำหนดให้ผลไม้เป็นเซต a อยู่  มองไม่เห็นเหรอ มันเล็กเหรอ  บังถ้าครูบางบอกได้นะ  ปีนี้ Apple เหมือนกัน  เป็นสมาชิกของเซต a แล้วสุดท้ายสตอเบอรี่   เป็นสมาชิกของเซต a หมดหรือยังคะ   สมาชิกที่อยู่ในกล่องหมดแล้ว ok นะเข้าใจนะวิธีการเขียน  ได้ไหมคะ   ง่าย ยังไม่มีอะไรยากเลยเกี่ยวกับเซต ดูกล่องอีกกล่องนึง เมื่อกี้เอผ่านไปแล้ว  เราก็เลยกำหนดให้กลุ่มของผัก แทนด้วยตัวอักษรภาษาอังกฤษ ตัวพิมพ์ใหญ่ตัวบีนะคะเมื่อไหร่ก็ตาม  เราเอาบีเป็นชื่อเฟซมา ผักจะต้องตามมา ใช่ไหมคะ  ผักมีอยู่ 3 ชนิด อยู่ในกล่อง B ก็เหมือนเดิมเหมือน Set a เลยนะคะ  เพียงแต่เปลี่ยน   เป็นเซตอะไรคะ  Set B  เพราะ โจทย์กำหนดมาให้ว่า b คือเซตของผัก นั่นเอง โอเคนะ เข้าใจ เมื่อเขียนแบบนี้แล้วนะคะ   maru เขียนแบบนี้  สัญลักษณ์มันมีเครื่องหมายตรงกันข้ามอยู่ เขาบอกเป็นสมาชิกของถูกไหม   สมมุติว่า มันไม่เป็นล่ะ  มันไม่ได้อยู่ในกล่อง A มันไม่ได้อยู่ใน Set a มันจะทำอย่างไร ตราสัญลักษณ์  รับเลยค่ะขีดฆ่าไปเลย ธงสัญลักษณ์ E ถูกไหมคะ ความหมาย  ดีแล้วขีดทับลงมาความหมายก็คือ ไม่เป็นสมาชิก เข้าใจนะ อย่างเช่นอะไร  ข้างหลังลูก   เขาบอกว่า A คือ ผลไม้ใช่ไหม ปีนี้มะเขือเป็นผลไม้ไหมคะ   จริงๆมะเขือเป็นผลไม้ไหมลูก เอาดีๆเอาดีๆ ตั้งสติดีๆนะ เป็นผักถูกต้องเป็นผัก  เพราะฉะนั้นเราก็เลยใส่สัญลักษณ์ ไม่เป็นสมาชิกเข้าใจนะ  แต่ถ้าเมื่อไหร่ พรุ่งนี้เปลี่ยนเป็นบี สัญลักษณ์ตัวนี้เปลี่ยนไหมคะ เปลี่ยน จะต้องเป็นตัว E ถูกไหม  ดูดีๆจุดที่จะสังเกต   เมื่อคืน F เม็ดอะไรที่เขาอยู่ ถูกไหมคะ  สัญลักษณ์มี 2 ตัวแล้วนะ   เป็นสมาชิกกับไม่เป็นสมาชิกนะคะ  เข้าใจแล้วนะตัวนี้ผ่านนะ  มีคำถามไหมลูก  ถามไหม       ใส่รวมกันได้ไหม คืออันไหน     หักตรงไหนลูก เอาใหม่     ครูไม่ได้ใส่กล่อง จริงๆมันอยู่ในกล่องนะ หักหนี้  มันอยู่บนโต๊ะ จริงๆเราเลือกแล้วถูกไหมคะ  NB พี่มันก็คือกล่องของผัก  ซึ่งในตัวนี้ True ใช้สัญลักษณ์ เธอไม่เป็นสมาชิกลูก  ไม่เป็นสมาชิก ก่อนหน้านั้น  มันอยู่ในกล่องดีถูกไหม   แต่เมื่อไหร่ก็ตาม    มันเป็นสมาชิกอยู่ในกล่องดี สัญลักษณ์ก็เลยกลายเป็นตัว E ถ้ามันตรงกันข้ามไม่เป็นสมาชิกอย่างนี้ แสดงว่า มันไม่ได้อยู่ใน a ตัวนี้นะ มันไม่ได้อยู่ใน A  กูก็เลยใส่สัญลักษณ์ ไม่เป็นสมาชิกเท่านั้นเอง  ใช่ ดูว่าอันไหนที่มันตรงนะคะ สมบัติมันเหมือนกัน  มันถึงจะอยู่เป็นสมาชิกนะคะ  ทีนี้ จำนวนสมาชิก  ของเต๊ะ  hand  สัญลักษณ์แทนก็คือมีตัว n  ตัว n ใส่วงเล็บ ชื่อของเซต  อันนี้เราพูดถึง Set A   f a คือผลไม้ถูกไหมคะ  Set A คือผลไม้ เพราะฉะนั้น ในวงเล็บ มีจำนวนเท่าไร ดูก่อนนะไปสิมีอะไรบ้าง  แตงโม 1 2 3 4 และ 5  เพราะฉะนั้น  n a =   ง่ายไหม อันนี้บอกจำนวนสมาชิก ของเซต a นะคะ  สัญลักษณ์ ถ้าเขาถามถึงจำนวนสมาชิกของเซตต่างๆ ใส่ตัวเองเข้าไป วงเล็บ ชื่อ เซตต่างๆนะคะ     คันนะ  ต่อไป Set B b คือเซต ของอะไร  ของผักใช่ของผัก เพราะฉะนั้น  เราก็ต้องไปนับ มีกี่ชนิด ผักที่อยู่ในกล่อง มี 3 คำตอบก็คือ 3 ถูกต้อง  พี่เก่งเข้าใจนะลูก  ตอบโต้ครูหน่อย ที่นี้มาดู ดูในภาพตัวอย่างที่ 2  กูให้กล่องมาอยู่ 2 กล่องนะ   ครูให้กล่องมา 2 กล่อง วันนี้มีอะไรบ้าง    ครูถาม   ที่อยู่ข้างนอกหม่องนี่ ถ้าเราแบ่งกลุ่มได้มันจะแบ่งได้กี่กลุ่ม  2 กลุ่ม มีกลุ่มของอะไรลูก กลุ่มของอะไร    เยี่ยม  แรกคือเลข กลุ่มที่ 2 คือพยัญชนะไทยถูกไหมคะ  มีนอกเหนือจากนั้นไหม ไม่มีแล้วนะคะไม่มีแล้ว    อันนี้แบ่งเป็นกลุ่มได้ 2 กลุ่มนะคะ  ก็คือกลุ่มพยัญชนะไทย   ถูกต้อง แล้วกลุ่มของตัวเลข   ถ้าเราจะเขียนคำศัพท์แบบนี้มาในทางคณิตศาสตร์ เราไม่ได้ยอมใช้กัน  เราก็เลยเปลี่ยนชื่อใหม่ค่ะ  ใช่เราให้ a แทนสัญลักษณ์   พยัญชนะไทย   ให้วิตราสัญลักษณ์ตัวเลขนะคะ   เข้าใจนะ    คืนนี้หมอกรู้เลย a a คืออะไร แล้วก็ไปหยิบที่อยู่ข้างนอกกล่องนะ ไปจัดหมวดนะคะ   ใส่ให้หมดเลยนะคะ   ตรงตามคุณสมบัติ    เวลาเราหยิบมา  ถูกไหมคะ  พบแล้ว อันนี้คือ Set a Set B แบ่งกลุ่มพยัญชนะไทย B แทนกลุ่มของตัวเลข  พี่เขาบอกว่าเขาบอกว่า Safety แทนกลุ่มของอะไรคะ  ภาษาอังกฤษ  ภาษาอังกฤษมีไหมคะ ไม่มีเพราะฉะนั้นกล่องนี้เป็นอย่างไร  ไม่มีไม่เจอไม่พบ เพราะฉะนั้นจำนวนสมาชิกตรงนี้คือ  มีไหม  ไม่มีนะคะไม่มี ดูนะ  เวลาเราเขียน  จะไปแล้ว  เวลาจะเอาไปเขียนเราหยิบสมาชิกอะไรบ้าง ใส่สัญลักษณ์แทนนะคะ  เริ่มต้นด้วยสมาชิกหยิบไปเลยแต่ละตัว มันก็เลยเมื่อกี้มันกลับตัวอย่างผลไม้มันจับตัวอย่างผักนะคะ  มีอะไรบ้างที่อยู่ในกล่อง กไก่  ใส่สัญลักษณ์เป็นสมาชิกของเซต get a นะคะ  ยอยักษ์ เป็นสมาชิกของเซต A   วอแหวนเป็นสมาชิกของเซต A  รอเรือเป็นสมาชิกของเซต A ถาม na เท่าไร เยี่ยม 4 นะคะ  ไงบ้างเลยหรอ   ใช่   มันง่ายนะคะก็แค่นับตัวนี้ แต่ต่อไปมันจะยากขึ้น วันนี้ให้นักเรียนเข้าใจพื้นฐานก่อนนะคะ  หนูต้องรู้ว่าเซลล์ต่างๆมีอะไรอยู่ในนั้นบ้าง สมาชิกมีจำนวนเท่าไร  แล้วต่อไปเราจะเอากลุ่มต่างๆนี้มาดำเนินการ   มันจะบวกลบกัน เข้าใจนะคะ  ก็จะมีเหมือนกับจำนวนตัวเลขเหมือนกันนะคะ เรื่องของเซตเอามาดำเนินการนะคะ เดี๋ยวต่อไปได้เรียนแน่ ถ้าลูกเข้าใจตัวนี้มากนะคะ  หาสำนวนต่างๆได้จำนวนของเซตต่างๆได้  ลูกก็จะสามารถนำไปแก้ปัญหา โจทย์ปัญหาได้เข้าใจนะ   อันนี้ดีแล้วเปลี่ยนแล้ว เป็นกล่อง B เป็นเซต B  ก็คือตัวเลข   ตัวเลขนะคะ ใส่เข้ามา MB เท่าไร เท่าไหร่ เท่าไหร่ลูกเป็นเท่าไหร่  ตรงนี้เท่าไร NB  เท่าไหร่  นับสิมีเท่าไร    คิดหนักคิดหนัก มีเท่าไหร่คะ        1   นับไปพร้อมๆกัน   นับซิ 2     แล้วมีเท่าไหร่ตอบมีเท่าไหร่ลูก วิหคนะคะ  เพราะฉะนั้น NB ตัวนี้คือ 6 นั่นเอง เข้าใจนะคะ โอเคไหม มีคำถามไหม ถามไอ้ลูก     รูปพระเจ้าลูกบอกโอ้พระเจ้า  รู้ชื่อต้นไม้แล้วมันคืออะไร  อันนี้คือที่ลูกได้ทำเมื่อสัปดาห์ที่แล้วนะคะ  ต้นไม้รูปอาจจะยังจำไม่ได้ คำศัพท์บัญชียังจำไม่ได้     เดี๋ยวครูจะให้วิ่งรอบห้องนะง่วงนอน นอนใช่ไหมลูก  ง่วงนอน     ไปล้างหน้าไปไปล้างหน้า     จะวิ่งเหรอจะวิ่งจริงๆเหรอ    ไปไปล้างหน้าเร็วๆนะคะ    เพื่อนดูนะคะ  วันนี้สัปดาห์ที่แล้วให้มา 20 ชนิดบนกระดาน บนกระดาน  ครูแบ่งให้ลูกได้ทำงานกลุ่มกันถูกไหมคะ  แล้วครูให้เรียกว่า ต้นไหน  เป็นไม้ต้น  ต้นไม้เป็นไม้พุ่ม ต้นไม้เป็นไม้เลื้อย ต้นไม้เป็นไม้ล้มลุก ต้นไหนเป็นไม้รอเลื้อย ถูกไหม    ดูตามภาพ  ลูกๆได้ ระบายสีมาแล้ว  มา 20 ชนิดที่นี้กูไม่เอาแล้ว                                   ก็ถามว่าเอ็ง ต้นไม้ต้นนะคะ  เป็นไม้ต้น          A คือไม้คือเซต  ของไม้ต้น     เพราะฉะนั้นสมาชิกของเอนะคะ   คืออะไรบ้าง  เป็นอะไรบ้าง     วันที่ 1 ใบต้นถูกไหมคะเพราะเราระบาย  มันอยู่ในไม้ต้น   แล้วก็เลยเขียนชื่อต้นไม้อยู่ตรงนี้นี่ตะแบกบ้านนะคะ เราก็เขียนลงมา     วันที่ 1 ผ่านไปตัวที่ 2 ถูกไหม   ต้นที่ 2      อันนี้เป็นหรือไม่เป็นอยู่ในเอไม่ลูก  เป็นผ่าน ดูตอนที่ 3 เห็นไหม   คือต้นอะไร  อะไรนี่     อะไร   มันคือหมากนั่นเองใครจะออกมาเขียน     ลูกก็มาเขียนชื่อนะคะ   ออกมาพี่  คนไหน   ไม่ต้องอาย  ไม่ต้องอาย กล้าๆหน่อยลูก วันที่ 3 เห็นไหมระบายเป็นลักษณะเหมือนกันเลยนะคะ เป็นไม้ต้น โฆษณาลูกก็เขียนชื่อหมาก ต่อเลย  เขียนตรงไหน ตำแหน่งที่เขียนอยู่ตรงไหนลูก เขียนต่อตรงนี้นะคะ อยู่ข้างหน้าเลย พรุ่งนี้นะคะ เราใส่ปลาแบบเป็นต้นที่ 1 ผ่านไปแล้ว มาก  คนต่อมา       สะกดหมาก โอเคลูกเขียนลงไปบนกระดานเลยค่ะ  ต่อมาเกม  เป็นไหมลูก   เป็นหรือไม่เป็น มาตอบตรงข้างหน้า มาตอบตรงหน้ากล้องเลย   เสร็จแล้วลูกขอบคุณมากค่ะ  ที่ 4 เป็นไหมลูก  เป็นไหมคะ ตอบตรงหน้ากล้องที่ล่ามเขาจะได้ดูด้วย  เป็นไหม      เป็นไหมลูก         ไม้ต้นใหม่นี่ ไม่   ระบายเป็นไม้ต้นเวลาครูไปตรวจแล้วมันไม่ใช่ครูก็เลย ให้ถูกไหมอันนี้แสดงว่ามันไม่ใช่อยู่ในเซต a นะคะ  พรุ่งนี้ล่ะ ที่ 5 ไม่ตอนที่ 6     ที่ 7 มันคือต้นอะไรคะ   ใกล้มาเขียนนะคะสะกดบอกก็เขียนเพิ่มลงไป มันคือ มันคือ ทองหลางก็เขียนทองหลางเราก็ไปใส่ตรงนี้นะคะ   ชื่อต่อมา  จะเสร็จแล้วพี่เกมจะเขียนเสร็จแล้ว โอเคผ่านไปนะคะพี่แชมป์  ออกค่ะ  พี่แชมป์ลุกขึ้นมาลุก  เมื่อกี้ทำถึงวันที่ 7 แล้วนะต้นทองหลางอันนี้ ลูกไม้ต้นที่ 8 เป็นไหมลูก  เป็นหรือไม่เป็นอยู่ในกลุ่ม a ไหมอยู่ใน Set a ไหม    อยู่ไหน Set a ไหม  อยู่หรือไม่อยู่อยู่หรือไม่อยู่  โอเคไหม อยู่ไหม     มันอันที่ 2 มันเป็นไม้พุ่ม     มันเป็นไม้พุ่ม  เพราะฉะนั้นมันไม่อยู่ในเอเราก็ไม่ต้องเขียนลงนะคะ ไปเลยอันนี้ใช่ไหมคะ ตอนที่เราถูกไหม ถูก มะยมนะคะ ต้นไม้ก็เขียนลงไป นะคะ    ตอนนี้เรามาถึงตรงที่ 9 แล้วนะคะ  วันนี้  ลูกก็เขียนมะยมลงไป            ไปเสร็จแล้วคนต่อมา   ไม่ต้องเถียงกันหมดทุกคนลูก  ไม่ต้องชี้เพราะว่า  เยอะ  20 ต้นนะคะ      เรียบร้อย  ต่อไป ต้นอะไรคะ   ต้นที่ 10   ใช่ไหม อยู่ใน Set Mai อยู่ใน Set a ไหมถูกไหม อันนี้ต้นอะไรลูก ทับทิมหรอ  กระท้อน ถอนนะคะ  เขียนลงไปนะคะกระท้อน       สังเกตเพื่อนๆสังเกต    เพื่อนๆสังเกตนะ    เขียนกระท้อนออก กูยังไม่ได้ใส่คอมม่า ถูกไหมคะ มุกหรอ ต้องใส่นิดนึงนะคะ ใส่มากคัดระหว่างมะยม ลูกต้องเขียนคอมม่าใส่ตรงนี้   นี่งานนี้มันต้องละเอียดรอบคอบรู้หรือเปล่า เวลาเราเขียนนะลูก ไม่งั้นมันจะเป็นคำเดียวกันนะคะ ให้มันชัดเจนโดยปุ้ยเรียบร้อย พี่เกมออกมาค่ะ       เมื่อกี้ ถอนไปแล้ว 1110 คนใหม่ใช่ไหม  มัดไหม ไม้ต้นเลยนี่ชัดเจนที่ทุกเรื่อง คนที่ 11 คืออะไรชื่ออะไร  เอาไปเขียนกระท้อนนั่นเอง    เพื่อนๆกูเขียนถูกไหม ฝรั่ง ขึ้นไปอีก  ใส่ไม้เอก เพิ่มคอมม่า       คำเขียนถูกแล้วลูกแต่ว่าลูกต้องไปใส่คอมม่าตรงนี้ ถูกต้อง  ต่อมา หมดหรือยัง หมดหรือยังครบหรือยัง    หมดแล้วแต่จริงๆมันมี 20 ชนิดยังไม่หมดลูก ดูให้ครบ ตอนนี้  ถึง วันที่ 11 ก็คือต้นฝรั่ง วันที่ 12 เป็นไหม  ไม่เป็นผ่านค่ะ ไม่เขียน  วันที่ 13 เป็นไหม  วันที่ 13 คือต้นอะไรคะ  สะเดานะคะ รูปเขียนสำเนาลงมา  หมดหรือยัง  14 เห็นไหมคะ  15 15 เป็นหรือไม่เป็นเอาดีๆ   อะไรคะ ต้นขนุนนะคะลูกก็เขียนขนุนเพิ่มลงไปนะคะ           เสร็จแล้วนะ    กระท้อนมาถึงตรงนี้แล้ว ถึงต้นที่เท่าไหร่แล้วลูก     มาธุระอะไรคะ   ขนุนไปแล้ว ฝรั่งไปแล้ว  16 16 เป็นไหม    16 เป็นไหมลูก  ไม่เป็นนะคะ 17 หรอคะ     เป็นต้นอะไร ดอกไม้ มีชื่อนะคะเขามีในนี้เขาคือเมืองผมลูกก็ต้องเขียนว่าลั่นทมลงไป  หมดหรือยัง  ยังไม่หมด ยังไม่ครบนะ 20 ชนิดนะคะ 18 ก็ไม่ใช่  19 ถูกไหม  อะไรเอ่ย   ข่อยนะคะ      จามจุรีนะคะครบหรือยัง         หมดแล้ว ค่ะ    ตอนที่ 15 กูยังไม่ได้เขียนเอาใหม่ต้นอะไรดีมากอันนี้คือต้นอะไร 15 ขนุน ครูเขียนหรือยัง เที่ยงหรือยัง  ลูกมองไม่เห็นครูเขียนไปแล้วนะคะลำดับที่ 15 คือต้นขนุนครูเขียนลงไปแล้วครบแล้วนะ เวลาเราทำให้เราไล่ตั้งแต่ต้นที่ 1234 อันไหนที่มันไม่ใช่ไม่ได้อยู่ใน Set a ไม่ใช่ไม้ต้น เราก็ข้ามไปนะคะ ต้นไหนที่อยู่ในไม้ต้นเราก็เขียนชื่อลงมาเสร็จแล้วชื่อสุดท้ายลูก จามจุรี สังเกต   ข้างหลังจามจุรีกูจะไม่ใส่คอมม่านั่นคือตัวสุดท้ายไม่ได้ใส่สัญลักษณ์คอมม่านะคะเข้าใจนะ เสร็จแล้วอะไรใส่จำนวนค่ะ n a ในเมื่ออันนี้คือเซตของไม้ต้นจำนวน n a เท่ากับเท่าไหร่ ลูกก็นับเลย 6 ล้อ นับพร้อมๆกัน ตอนที่ 1          11 มี 12 ด้วยเหรอนึกดีๆนะคะ  มีอยู่ 11 ชนิดเพราะฉะนั้น n a = 11 เข้าใจนะ ให้ลูกเขียนลงไปในสมุดของตัวเองนะคะ ทำแบบนี้ให้ครบ ข้อที่ 1 ข้อที่ 1  นวดเป็นไม้ต้นนะลูกทำเสร็จเรียบร้อยแล้วในกระดาน ตามนี้นะคะ  ข้อที่ 2 เปลี่ยนแล้วเป็นเซตอะไร Freddy เป็นไม้อะไรคะ ถูกต้องไม้พุ่มลูกต้องไปดูว่าไม้พุ่ม  เห็นไหมไม้พุ่มเป็นไม้อันที่ 1 ไม่เป็น อันที่ 2 เป็นเพราะฉะนั้นต้องเอาชื่อเข็มแดงมาเขียนถูกไหมคะ เข้าใจแล้วนะ ไล่ลงไปจนให้ครบ   ถึงข้อ 20 เลยพอครบชื่อเรียบร้อย NB สรุปนะคะว่ามีจำนวนเท่าไหร่ เข้าใจนะ ทั้งหมดมันจะมีอยู่ 9 ข้อ  ตามลักษณะวิสัยนะคะ ทำให้ครบ 9 ข้อ ครับถามอะไรเอ่ย         ไม่ครูจะไม่ให้ลูกออกมาหน้ากระดานแล้วนะครูจะแต่งงานให้ลูก ที่ลูกทำสัปดาห์ที่แล้วให้ดูเป็นคู่ให้ดูเป็นคู่นะ ชุดนะคะชุดนี้   ตั้งแต่ข้อ 1 ถึงข้อ 20  เขียนลงไปในสมุดดูดิ ดูสิกัน  ไม่ต้องออกมาดูบนกระดานเข้าใจนะออกมาเอาค่ะ คู่ละ 2 ชุดปุ้ยคู่กับแชมป์นะ กินคนเดียวน่ะ  เกณฑ์ออกมาเอาลูกปุ้ยออกมาเอา      เกณฑ์    ออกมาเขียนในสมุด   เข้าใจวิธีทำหรือยังเปิดสมุดของตัวเองนะคะ แล้วก็เขียนแบบนี้ลงไปในสมุดของตัวเองเวลาเขียน บุรีรัมย์นะเวลาเขียน ให้ลูกใช้ปากกาสีน้ำเงินเขียนให้หมด   ไม่ต้องไปสลับสีน้ำเงิน  ไปสลับสีแดงไม่เอาให้ใช้ปากกาสีน้ำเงินเขียนให้หมดแล้วเขียนให้ เป็นระเบียบเรียบร้อยเข้าใจนะ มีคำถามไหมคะ ถามไหม ไม่มีแล้วนะเข้าใจนะ เข้าใจ ไหมลูก เข้าใจ  เข้าใจพี่แชมป์เข้าใจไหมลูก  เข้าใจไหมงานที่ครูสั่งปุ้ยเข้าใจไหม เกณฑ์  เกมฝนไปการบ้านแล้วเกมไม่สนใจหน้าจอเลย     เข้าใจวิธีแล้วนะลูกถ้าเข้าใจวิธีแล้วครูจะให้ลูกได้ทำนะ ลงมือทำได้เลยนะคะมันจะมีทั้งหมดถึงข้อ 9 ทำไปทีละข้อนะคะ ทำไปทีละข้อตามลักษณะวิสัยนะคะ ของต้นไม้ ข้อแรก  ข้อแรกเราทำด้วยกันแล้วบนกระดานเพราะฉะนั้นให้ลูกเขียนจากกระดานนี้หน้ากระดานนี้ลงไปได้เลยนะคะ เริ่มเขียนเลยค่ะ ในชั่วโมงนี้ลูกแกต้องทำงานนี้ให้เสร็จลูก  ทำต่อไปเราก็จะขึ้นเรื่องใหม่แล้ว  ถ้าใครทำงานในห้องไม่เสร็จ ไม่ทำเป็นการบ้านแล้วเอามาส่งครูในวันพรุ่งนี้นะคะ       เจนถ้ามองไม่เห็นลูกออกมาเอาโต๊ะออกมานั่งเขียนตรงหน้ากระดานเลย ใช่ออกมานั่งเขียนตรงนี้เลย     เอาเก้าอี้มานั่งเขียนเลย  เพื่อนๆเข้าใจแล้วเพื่อนๆเขียนเองได้นะ     ดูได้ดูได้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ค31101 คณิตศาสตร์ 1 ม.4/2 (เช้า) 020767</dc:title>
  <dc:creator/>
  <cp:keywords/>
  <dcterms:created xsi:type="dcterms:W3CDTF">2024-07-11T07:18:14Z</dcterms:created>
  <dcterms:modified xsi:type="dcterms:W3CDTF">2024-07-11T07: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กรกฎาคม 2567 เวลา 13.00 น.</vt:lpwstr>
  </property>
  <property fmtid="{D5CDD505-2E9C-101B-9397-08002B2CF9AE}" pid="3" name="subtitle">
    <vt:lpwstr/>
  </property>
</Properties>
</file>